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81696" w:rsidRDefault="008925FE" w:rsidP="0021452F">
      <w:pPr>
        <w:pStyle w:val="Heading1"/>
      </w:pPr>
      <w:r>
        <w:t>README</w:t>
      </w:r>
      <w:r w:rsidR="00621E70">
        <w:rPr>
          <w:rStyle w:val="FootnoteReference"/>
        </w:rPr>
        <w:footnoteReference w:id="1"/>
      </w:r>
    </w:p>
    <w:p w:rsidR="008925FE" w:rsidRDefault="008925FE" w:rsidP="008925FE"/>
    <w:p w:rsidR="008925FE" w:rsidRDefault="008925FE" w:rsidP="008925FE">
      <w:r>
        <w:t xml:space="preserve">This repository contains the final project for Coursera </w:t>
      </w:r>
      <w:r w:rsidRPr="008925FE">
        <w:t>Getting and Cleaning Data</w:t>
      </w:r>
      <w:r>
        <w:t>. The project is to clean data for later analysis. Included in this repository will be:</w:t>
      </w:r>
    </w:p>
    <w:p w:rsidR="008925FE" w:rsidRDefault="008925FE" w:rsidP="008925FE">
      <w:r>
        <w:t xml:space="preserve">R Script: </w:t>
      </w:r>
      <w:proofErr w:type="spellStart"/>
      <w:r>
        <w:t>run_analysis.R</w:t>
      </w:r>
      <w:proofErr w:type="spellEnd"/>
      <w:r>
        <w:t xml:space="preserve"> that will accomplish: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>Merges the training and the test sets to create one data set.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 xml:space="preserve">Extracts only the measurements </w:t>
      </w:r>
      <w:r w:rsidRPr="008925FE">
        <w:rPr>
          <w:noProof/>
        </w:rPr>
        <w:t>on</w:t>
      </w:r>
      <w:r>
        <w:t xml:space="preserve"> the mean and standard deviation for each measurement. 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>Uses descriptive activity names to name the activities in the data set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>Appropriately labels the data set wi</w:t>
      </w:r>
      <w:r>
        <w:t xml:space="preserve">th descriptive variable names. </w:t>
      </w:r>
    </w:p>
    <w:p w:rsidR="008925FE" w:rsidRDefault="008925FE" w:rsidP="008925FE">
      <w:pPr>
        <w:pStyle w:val="ListParagraph"/>
        <w:numPr>
          <w:ilvl w:val="0"/>
          <w:numId w:val="4"/>
        </w:numPr>
      </w:pPr>
      <w:r>
        <w:t xml:space="preserve">From the data set in step 4, creates a second, </w:t>
      </w:r>
      <w:r w:rsidRPr="008925FE">
        <w:rPr>
          <w:noProof/>
        </w:rPr>
        <w:t>independent tidy</w:t>
      </w:r>
      <w:r>
        <w:t xml:space="preserve"> data </w:t>
      </w:r>
      <w:r>
        <w:t>set with the average of each variable for each activity and each subject</w:t>
      </w:r>
    </w:p>
    <w:p w:rsidR="008925FE" w:rsidRDefault="008925FE" w:rsidP="008925FE">
      <w:r>
        <w:t xml:space="preserve">Data was obtained </w:t>
      </w:r>
      <w:r w:rsidRPr="008925FE">
        <w:rPr>
          <w:noProof/>
        </w:rPr>
        <w:t>from</w:t>
      </w:r>
      <w:r>
        <w:t xml:space="preserve"> </w:t>
      </w:r>
      <w:hyperlink r:id="rId8" w:history="1">
        <w:r>
          <w:rPr>
            <w:rStyle w:val="Hyperlink"/>
          </w:rPr>
          <w:t>https://d396qusza40orc.cloudfront.net/getdata%2Fprojectfiles%2FUCI%20HAR%20Dataset.zip</w:t>
        </w:r>
      </w:hyperlink>
    </w:p>
    <w:p w:rsidR="008925FE" w:rsidRDefault="008925FE" w:rsidP="008925FE">
      <w:r>
        <w:t xml:space="preserve">Data was </w:t>
      </w:r>
      <w:r w:rsidRPr="0058456C">
        <w:rPr>
          <w:noProof/>
        </w:rPr>
        <w:t>unzi</w:t>
      </w:r>
      <w:r w:rsidR="0058456C">
        <w:rPr>
          <w:noProof/>
        </w:rPr>
        <w:t>p</w:t>
      </w:r>
      <w:r w:rsidRPr="0058456C">
        <w:rPr>
          <w:noProof/>
        </w:rPr>
        <w:t>p</w:t>
      </w:r>
      <w:r w:rsidR="0058456C" w:rsidRPr="0058456C">
        <w:rPr>
          <w:noProof/>
        </w:rPr>
        <w:t>ed</w:t>
      </w:r>
      <w:r w:rsidR="0058456C">
        <w:t xml:space="preserve"> in the repository. The resultant directory was renamed to Dataset then moved to the first level directory. This was to </w:t>
      </w:r>
      <w:r w:rsidR="00AF6303">
        <w:t>ease data import.</w:t>
      </w:r>
    </w:p>
    <w:p w:rsidR="00621E70" w:rsidRDefault="00284AEB" w:rsidP="008925FE">
      <w:proofErr w:type="gramStart"/>
      <w:r>
        <w:rPr>
          <w:noProof/>
        </w:rPr>
        <w:t xml:space="preserve">Data </w:t>
      </w:r>
      <w:r>
        <w:t xml:space="preserve"> required</w:t>
      </w:r>
      <w:proofErr w:type="gramEnd"/>
      <w:r>
        <w:t xml:space="preserve"> the reading of data into r-stat. </w:t>
      </w:r>
      <w:bookmarkStart w:id="0" w:name="_GoBack"/>
      <w:bookmarkEnd w:id="0"/>
    </w:p>
    <w:p w:rsidR="00621E70" w:rsidRDefault="00621E70" w:rsidP="008925FE"/>
    <w:p w:rsidR="008925FE" w:rsidRDefault="008925FE" w:rsidP="008925FE"/>
    <w:p w:rsidR="008925FE" w:rsidRPr="008925FE" w:rsidRDefault="008925FE" w:rsidP="008925FE"/>
    <w:sectPr w:rsidR="008925FE" w:rsidRPr="008925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F4F76" w:rsidRDefault="00BF4F76" w:rsidP="00621E70">
      <w:pPr>
        <w:spacing w:after="0" w:line="240" w:lineRule="auto"/>
      </w:pPr>
      <w:r>
        <w:separator/>
      </w:r>
    </w:p>
  </w:endnote>
  <w:endnote w:type="continuationSeparator" w:id="0">
    <w:p w:rsidR="00BF4F76" w:rsidRDefault="00BF4F76" w:rsidP="00621E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F4F76" w:rsidRDefault="00BF4F76" w:rsidP="00621E70">
      <w:pPr>
        <w:spacing w:after="0" w:line="240" w:lineRule="auto"/>
      </w:pPr>
      <w:r>
        <w:separator/>
      </w:r>
    </w:p>
  </w:footnote>
  <w:footnote w:type="continuationSeparator" w:id="0">
    <w:p w:rsidR="00BF4F76" w:rsidRDefault="00BF4F76" w:rsidP="00621E70">
      <w:pPr>
        <w:spacing w:after="0" w:line="240" w:lineRule="auto"/>
      </w:pPr>
      <w:r>
        <w:continuationSeparator/>
      </w:r>
    </w:p>
  </w:footnote>
  <w:footnote w:id="1">
    <w:p w:rsidR="00621E70" w:rsidRDefault="00621E70">
      <w:pPr>
        <w:pStyle w:val="FootnoteText"/>
      </w:pPr>
      <w:r>
        <w:rPr>
          <w:rStyle w:val="FootnoteReference"/>
        </w:rPr>
        <w:footnoteRef/>
      </w:r>
      <w:r>
        <w:t xml:space="preserve"> Markdown code was generated from a word document using </w:t>
      </w:r>
      <w:proofErr w:type="spellStart"/>
      <w:r>
        <w:t>pandoc</w:t>
      </w:r>
      <w:proofErr w:type="spellEnd"/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1F4294"/>
    <w:multiLevelType w:val="hybridMultilevel"/>
    <w:tmpl w:val="CB866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02FAD"/>
    <w:multiLevelType w:val="hybridMultilevel"/>
    <w:tmpl w:val="5B38D1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C165E5"/>
    <w:multiLevelType w:val="hybridMultilevel"/>
    <w:tmpl w:val="BF107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876889"/>
    <w:multiLevelType w:val="hybridMultilevel"/>
    <w:tmpl w:val="1EC0F4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MxNDE0MDMyNzIA8pR0lIJTi4sz8/NACoxqAb1OoW8sAAAA"/>
  </w:docVars>
  <w:rsids>
    <w:rsidRoot w:val="00FA06FD"/>
    <w:rsid w:val="0021452F"/>
    <w:rsid w:val="00284AEB"/>
    <w:rsid w:val="0058456C"/>
    <w:rsid w:val="00621E70"/>
    <w:rsid w:val="00781696"/>
    <w:rsid w:val="008925FE"/>
    <w:rsid w:val="00AF6303"/>
    <w:rsid w:val="00BF4F76"/>
    <w:rsid w:val="00D54048"/>
    <w:rsid w:val="00FA0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BF5E134-E5F5-4934-BEE6-4B835208EB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45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925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925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8925F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925FE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21452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21E7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21E7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21E70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396qusza40orc.cloudfront.net/getdata%2Fprojectfiles%2FUCI%20HAR%20Dataset.zi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91BD6F-AEF3-45E0-89B9-65E92F334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60</Words>
  <Characters>917</Characters>
  <Application>Microsoft Office Word</Application>
  <DocSecurity>0</DocSecurity>
  <Lines>7</Lines>
  <Paragraphs>2</Paragraphs>
  <ScaleCrop>false</ScaleCrop>
  <Company/>
  <LinksUpToDate>false</LinksUpToDate>
  <CharactersWithSpaces>1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Ghens</dc:creator>
  <cp:keywords/>
  <dc:description/>
  <cp:lastModifiedBy>Michael Ghens</cp:lastModifiedBy>
  <cp:revision>9</cp:revision>
  <dcterms:created xsi:type="dcterms:W3CDTF">2015-09-11T03:01:00Z</dcterms:created>
  <dcterms:modified xsi:type="dcterms:W3CDTF">2015-09-22T06:09:00Z</dcterms:modified>
</cp:coreProperties>
</file>